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ya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yana received a score of 56.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ya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yana received a score of</w:t>
      </w:r>
      <w:r>
        <w:t xml:space="preserve"> </w:t>
      </w:r>
      <w:r>
        <w:rPr>
          <w:bCs/>
          <w:b/>
        </w:rPr>
        <w:t xml:space="preserve">62.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yana received a score of 7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yana received a score of 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yan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ya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yan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ya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ya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ya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ya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yan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yan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yan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yan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yan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yan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uya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uya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uya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uya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uya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uya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uya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uya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uya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uya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uya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uya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uya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uya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uya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uya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uya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8,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4, 2005, 2006, 2010, 2014,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8:31Z</dcterms:created>
  <dcterms:modified xsi:type="dcterms:W3CDTF">2024-01-16T16: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yana Country Report</vt:lpwstr>
  </property>
</Properties>
</file>